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6573" w:rsidRDefault="00246A60" w:rsidP="00286573">
      <w:pPr>
        <w:pStyle w:val="Title"/>
      </w:pPr>
      <w:r>
        <w:t>Preparation List</w:t>
      </w:r>
      <w:bookmarkStart w:id="0" w:name="information-for-participants"/>
      <w:bookmarkEnd w:id="0"/>
      <w:r w:rsidR="006830D4">
        <w:t xml:space="preserve"> WIPO Analytics Workshop</w:t>
      </w:r>
    </w:p>
    <w:p w:rsidR="007C3699" w:rsidRDefault="00246A60" w:rsidP="00286573">
      <w:pPr>
        <w:pStyle w:val="Title"/>
        <w:jc w:val="left"/>
      </w:pPr>
      <w:r>
        <w:t>Information for Participants</w:t>
      </w:r>
    </w:p>
    <w:p w:rsidR="007C3699" w:rsidRDefault="00E14F54" w:rsidP="00E14F54">
      <w:pPr>
        <w:pStyle w:val="Heading2"/>
        <w:numPr>
          <w:ilvl w:val="0"/>
          <w:numId w:val="16"/>
        </w:numPr>
      </w:pPr>
      <w:bookmarkStart w:id="1" w:name="accounts-to-sign-up-for"/>
      <w:bookmarkEnd w:id="1"/>
      <w:r>
        <w:t>ACCOUNTS TO SIGN UP FOR:</w:t>
      </w:r>
    </w:p>
    <w:p w:rsidR="00B80641" w:rsidRPr="00B80641" w:rsidRDefault="00B80641" w:rsidP="00B80641">
      <w:pPr>
        <w:pStyle w:val="BodyText"/>
      </w:pPr>
      <w:r>
        <w:t xml:space="preserve">Please ensure that you </w:t>
      </w:r>
      <w:r w:rsidRPr="00324B56">
        <w:rPr>
          <w:b/>
          <w:u w:val="single"/>
        </w:rPr>
        <w:t>sign up for the following accounts before the workshop</w:t>
      </w:r>
      <w:r>
        <w:t xml:space="preserve">. </w:t>
      </w:r>
      <w:r w:rsidR="009327E2">
        <w:t>P</w:t>
      </w:r>
      <w:r>
        <w:t>l</w:t>
      </w:r>
      <w:r w:rsidR="009327E2">
        <w:t xml:space="preserve">ease follow the information </w:t>
      </w:r>
      <w:r>
        <w:t>below closely.</w:t>
      </w:r>
    </w:p>
    <w:p w:rsidR="007C3699" w:rsidRDefault="00246A60" w:rsidP="009327E2">
      <w:pPr>
        <w:pStyle w:val="Heading3"/>
        <w:numPr>
          <w:ilvl w:val="0"/>
          <w:numId w:val="19"/>
        </w:numPr>
      </w:pPr>
      <w:bookmarkStart w:id="2" w:name="sign-up-for-an-epo-ops-account"/>
      <w:bookmarkStart w:id="3" w:name="sign-up-for-a-tableau-public-account-fre"/>
      <w:bookmarkEnd w:id="2"/>
      <w:bookmarkEnd w:id="3"/>
      <w:r>
        <w:t>Sign up for a Tableau Public Account (free) and download the Tableau Public software for your system.</w:t>
      </w:r>
    </w:p>
    <w:p w:rsidR="007C3699" w:rsidRDefault="004F3967" w:rsidP="009327E2">
      <w:pPr>
        <w:pStyle w:val="FirstParagraph"/>
        <w:ind w:firstLine="720"/>
      </w:pPr>
      <w:hyperlink r:id="rId7">
        <w:r w:rsidR="00246A60">
          <w:rPr>
            <w:rStyle w:val="Hyperlink"/>
          </w:rPr>
          <w:t>https://public.tableau.com/s/</w:t>
        </w:r>
      </w:hyperlink>
    </w:p>
    <w:p w:rsidR="007C3699" w:rsidRDefault="00246A60" w:rsidP="009327E2">
      <w:pPr>
        <w:pStyle w:val="BodyText"/>
        <w:ind w:left="720"/>
      </w:pPr>
      <w:r>
        <w:t xml:space="preserve">Make a note of your username and password and keep it somewhere accessible </w:t>
      </w:r>
    </w:p>
    <w:p w:rsidR="007C3699" w:rsidRDefault="00246A60" w:rsidP="009327E2">
      <w:pPr>
        <w:pStyle w:val="Heading3"/>
        <w:numPr>
          <w:ilvl w:val="0"/>
          <w:numId w:val="19"/>
        </w:numPr>
      </w:pPr>
      <w:bookmarkStart w:id="4" w:name="sign-up-for-github-account"/>
      <w:bookmarkEnd w:id="4"/>
      <w:r>
        <w:t>Sign up for Github account</w:t>
      </w:r>
    </w:p>
    <w:p w:rsidR="007C3699" w:rsidRPr="00324B56" w:rsidRDefault="00246A60" w:rsidP="009327E2">
      <w:pPr>
        <w:pStyle w:val="FirstParagraph"/>
        <w:ind w:left="360"/>
      </w:pPr>
      <w:r>
        <w:t xml:space="preserve">Sign up for a free Github account from </w:t>
      </w:r>
      <w:hyperlink r:id="rId8">
        <w:r>
          <w:rPr>
            <w:rStyle w:val="Hyperlink"/>
          </w:rPr>
          <w:t>https://github.com</w:t>
        </w:r>
      </w:hyperlink>
      <w:r w:rsidR="00324B56">
        <w:rPr>
          <w:rStyle w:val="Hyperlink"/>
        </w:rPr>
        <w:t xml:space="preserve"> </w:t>
      </w:r>
      <w:r w:rsidR="00324B56" w:rsidRPr="00324B56">
        <w:rPr>
          <w:rStyle w:val="Hyperlink"/>
          <w:color w:val="auto"/>
        </w:rPr>
        <w:t>and download Github Desktop for your operating system.</w:t>
      </w:r>
      <w:r w:rsidR="00324B56">
        <w:rPr>
          <w:rStyle w:val="Hyperlink"/>
          <w:color w:val="auto"/>
        </w:rPr>
        <w:t xml:space="preserve"> Sign in to Github Desktop when downloaded.</w:t>
      </w:r>
    </w:p>
    <w:p w:rsidR="007C3699" w:rsidRDefault="00246A60" w:rsidP="009327E2">
      <w:pPr>
        <w:pStyle w:val="Heading3"/>
        <w:numPr>
          <w:ilvl w:val="0"/>
          <w:numId w:val="19"/>
        </w:numPr>
      </w:pPr>
      <w:bookmarkStart w:id="5" w:name="sign-up-for-an-info.gram-account-for-inf"/>
      <w:bookmarkEnd w:id="5"/>
      <w:r>
        <w:t>Sign up for an info.gram account (for infographics)</w:t>
      </w:r>
    </w:p>
    <w:p w:rsidR="007C3699" w:rsidRDefault="00246A60" w:rsidP="009327E2">
      <w:pPr>
        <w:pStyle w:val="FirstParagraph"/>
        <w:ind w:firstLine="360"/>
        <w:rPr>
          <w:rStyle w:val="Hyperlink"/>
        </w:rPr>
      </w:pPr>
      <w:r>
        <w:t xml:space="preserve">Sign up here: </w:t>
      </w:r>
      <w:hyperlink r:id="rId9">
        <w:r>
          <w:rPr>
            <w:rStyle w:val="Hyperlink"/>
          </w:rPr>
          <w:t>https://infogr.am</w:t>
        </w:r>
      </w:hyperlink>
    </w:p>
    <w:p w:rsidR="00E96310" w:rsidRDefault="00E96310" w:rsidP="00E96310">
      <w:pPr>
        <w:pStyle w:val="BodyText"/>
      </w:pPr>
    </w:p>
    <w:p w:rsidR="00A85B75" w:rsidRDefault="00E96310" w:rsidP="00E96310">
      <w:pPr>
        <w:pStyle w:val="BodyText"/>
        <w:numPr>
          <w:ilvl w:val="0"/>
          <w:numId w:val="19"/>
        </w:numPr>
      </w:pPr>
      <w:r w:rsidRPr="00A85B75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Create an account on Rapidminer</w:t>
      </w:r>
      <w:r>
        <w:t xml:space="preserve"> </w:t>
      </w:r>
    </w:p>
    <w:p w:rsidR="00E96310" w:rsidRPr="00E96310" w:rsidRDefault="00A85B75" w:rsidP="00A85B75">
      <w:pPr>
        <w:pStyle w:val="BodyText"/>
        <w:ind w:left="360"/>
      </w:pPr>
      <w:r>
        <w:t xml:space="preserve">Sign up here: </w:t>
      </w:r>
      <w:hyperlink r:id="rId10" w:anchor="signup?returnUrl=https%3A%2F%2Fmy.rapidminer.com%2Fnexus%2Faccount%2Findex.html%23home" w:history="1">
        <w:r w:rsidR="00E96310" w:rsidRPr="00A942BA">
          <w:rPr>
            <w:rStyle w:val="Hyperlink"/>
          </w:rPr>
          <w:t>https://my.rapidminer.com/nexus/account/index.html#signup?returnUrl=https%3A%2F%2Fmy.rapidminer.com%2Fnexus%2Faccount%2Findex.html%23home</w:t>
        </w:r>
      </w:hyperlink>
      <w:r w:rsidR="00E96310">
        <w:t xml:space="preserve"> </w:t>
      </w:r>
    </w:p>
    <w:p w:rsidR="00E14F54" w:rsidRDefault="00E14F54" w:rsidP="00E14F54">
      <w:pPr>
        <w:pStyle w:val="BodyText"/>
      </w:pPr>
    </w:p>
    <w:p w:rsidR="0088060F" w:rsidRDefault="0088060F" w:rsidP="00E14F54">
      <w:pPr>
        <w:pStyle w:val="BodyText"/>
      </w:pPr>
    </w:p>
    <w:p w:rsidR="0088060F" w:rsidRDefault="0088060F" w:rsidP="00E14F54">
      <w:pPr>
        <w:pStyle w:val="BodyText"/>
      </w:pPr>
    </w:p>
    <w:p w:rsidR="0088060F" w:rsidRDefault="0088060F" w:rsidP="00E14F54">
      <w:pPr>
        <w:pStyle w:val="BodyText"/>
      </w:pPr>
    </w:p>
    <w:p w:rsidR="0088060F" w:rsidRDefault="0088060F" w:rsidP="00E14F54">
      <w:pPr>
        <w:pStyle w:val="BodyText"/>
      </w:pPr>
    </w:p>
    <w:p w:rsidR="0088060F" w:rsidRDefault="0088060F" w:rsidP="00E14F54">
      <w:pPr>
        <w:pStyle w:val="BodyText"/>
      </w:pPr>
    </w:p>
    <w:p w:rsidR="0088060F" w:rsidRPr="00E14F54" w:rsidRDefault="0088060F" w:rsidP="00E14F54">
      <w:pPr>
        <w:pStyle w:val="BodyText"/>
      </w:pPr>
    </w:p>
    <w:p w:rsidR="007C3699" w:rsidRPr="00E14F54" w:rsidRDefault="00E14F54" w:rsidP="00E14F54">
      <w:pPr>
        <w:pStyle w:val="Heading2"/>
        <w:numPr>
          <w:ilvl w:val="0"/>
          <w:numId w:val="16"/>
        </w:numPr>
      </w:pPr>
      <w:bookmarkStart w:id="6" w:name="information-for-technicians"/>
      <w:bookmarkEnd w:id="6"/>
      <w:r>
        <w:t>SOFTWARE WHICH NEEDS TO BE INSTALLED</w:t>
      </w:r>
      <w:r w:rsidR="0088060F">
        <w:t xml:space="preserve"> (IT Technicians)</w:t>
      </w:r>
    </w:p>
    <w:p w:rsidR="007C3699" w:rsidRDefault="00246A60">
      <w:pPr>
        <w:pStyle w:val="FirstParagraph"/>
      </w:pPr>
      <w:r>
        <w:t>The following software and packages (RStudio) need to be installed.</w:t>
      </w:r>
    </w:p>
    <w:p w:rsidR="007C3699" w:rsidRDefault="00246A60" w:rsidP="00E14F54">
      <w:pPr>
        <w:pStyle w:val="Heading2"/>
        <w:numPr>
          <w:ilvl w:val="0"/>
          <w:numId w:val="17"/>
        </w:numPr>
      </w:pPr>
      <w:bookmarkStart w:id="7" w:name="software-to-install"/>
      <w:bookmarkStart w:id="8" w:name="tableau-public"/>
      <w:bookmarkEnd w:id="7"/>
      <w:bookmarkEnd w:id="8"/>
      <w:r>
        <w:t>Tableau Public</w:t>
      </w:r>
      <w:r w:rsidR="0088060F">
        <w:t xml:space="preserve"> 10.4</w:t>
      </w:r>
    </w:p>
    <w:p w:rsidR="0088060F" w:rsidRDefault="0088060F" w:rsidP="00A85B75">
      <w:pPr>
        <w:pStyle w:val="FirstParagraph"/>
        <w:rPr>
          <w:b/>
        </w:rPr>
      </w:pPr>
      <w:r>
        <w:t xml:space="preserve">Create an account on </w:t>
      </w:r>
      <w:hyperlink r:id="rId11">
        <w:r>
          <w:rPr>
            <w:rStyle w:val="Hyperlink"/>
          </w:rPr>
          <w:t>https://public.tableau.com/s/</w:t>
        </w:r>
      </w:hyperlink>
      <w:r>
        <w:t xml:space="preserve"> . Once your account was created, log in and under your profile icon you will see when hovering with your mouse over it </w:t>
      </w:r>
      <w:r w:rsidRPr="0088060F">
        <w:rPr>
          <w:b/>
        </w:rPr>
        <w:t xml:space="preserve">“Download </w:t>
      </w:r>
      <w:r>
        <w:rPr>
          <w:b/>
        </w:rPr>
        <w:t xml:space="preserve">the </w:t>
      </w:r>
      <w:r w:rsidRPr="0088060F">
        <w:rPr>
          <w:b/>
        </w:rPr>
        <w:t xml:space="preserve">App </w:t>
      </w:r>
      <w:r>
        <w:rPr>
          <w:b/>
        </w:rPr>
        <w:t>v</w:t>
      </w:r>
      <w:r w:rsidRPr="0088060F">
        <w:rPr>
          <w:b/>
        </w:rPr>
        <w:t>10.4”</w:t>
      </w:r>
      <w:r>
        <w:rPr>
          <w:b/>
        </w:rPr>
        <w:t xml:space="preserve">. Click to download. </w:t>
      </w:r>
    </w:p>
    <w:p w:rsidR="0088060F" w:rsidRDefault="0088060F" w:rsidP="0088060F">
      <w:pPr>
        <w:pStyle w:val="BodyText"/>
      </w:pPr>
    </w:p>
    <w:p w:rsidR="0088060F" w:rsidRPr="0088060F" w:rsidRDefault="0088060F" w:rsidP="0088060F">
      <w:pPr>
        <w:pStyle w:val="BodyText"/>
      </w:pPr>
      <w:r>
        <w:rPr>
          <w:noProof/>
          <w:lang w:val="fr-FR" w:eastAsia="fr-FR"/>
        </w:rPr>
        <w:drawing>
          <wp:inline distT="0" distB="0" distL="0" distR="0" wp14:anchorId="5646F792" wp14:editId="28CC08FA">
            <wp:extent cx="2944368" cy="12985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5243" cy="1298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3699" w:rsidRDefault="00246A60" w:rsidP="00E14F54">
      <w:pPr>
        <w:pStyle w:val="Heading2"/>
        <w:numPr>
          <w:ilvl w:val="0"/>
          <w:numId w:val="17"/>
        </w:numPr>
      </w:pPr>
      <w:bookmarkStart w:id="9" w:name="install-github-desktop"/>
      <w:bookmarkEnd w:id="9"/>
      <w:r>
        <w:t xml:space="preserve"> Github Desktop</w:t>
      </w:r>
    </w:p>
    <w:p w:rsidR="007C3699" w:rsidRPr="00E14F54" w:rsidRDefault="00E14F54" w:rsidP="00E14F54">
      <w:pPr>
        <w:pStyle w:val="FirstParagraph"/>
      </w:pPr>
      <w:r>
        <w:t>Install G</w:t>
      </w:r>
      <w:r w:rsidR="00246A60">
        <w:t xml:space="preserve">ithub desktop for </w:t>
      </w:r>
      <w:r>
        <w:t>your</w:t>
      </w:r>
      <w:r w:rsidR="00246A60">
        <w:t xml:space="preserve"> operating system from</w:t>
      </w:r>
      <w:r>
        <w:t xml:space="preserve"> </w:t>
      </w:r>
      <w:hyperlink r:id="rId13">
        <w:r w:rsidR="00246A60" w:rsidRPr="00E14F54">
          <w:rPr>
            <w:rStyle w:val="Hyperlink"/>
          </w:rPr>
          <w:t>https://desktop.github.com/</w:t>
        </w:r>
      </w:hyperlink>
    </w:p>
    <w:p w:rsidR="007C3699" w:rsidRPr="00E14F54" w:rsidRDefault="00E14F54" w:rsidP="00E14F54">
      <w:pPr>
        <w:pStyle w:val="Heading2"/>
        <w:numPr>
          <w:ilvl w:val="0"/>
          <w:numId w:val="17"/>
        </w:numPr>
        <w:rPr>
          <w:lang w:val="de-DE"/>
        </w:rPr>
      </w:pPr>
      <w:bookmarkStart w:id="10" w:name="install-gephi-8.2"/>
      <w:bookmarkEnd w:id="10"/>
      <w:r>
        <w:rPr>
          <w:lang w:val="de-DE"/>
        </w:rPr>
        <w:t>G</w:t>
      </w:r>
      <w:r w:rsidR="00246A60" w:rsidRPr="00E14F54">
        <w:rPr>
          <w:lang w:val="de-DE"/>
        </w:rPr>
        <w:t xml:space="preserve">ephi </w:t>
      </w:r>
      <w:r w:rsidR="00324B56" w:rsidRPr="00E14F54">
        <w:rPr>
          <w:lang w:val="de-DE"/>
        </w:rPr>
        <w:t>0.9.</w:t>
      </w:r>
      <w:r w:rsidR="0088060F">
        <w:rPr>
          <w:lang w:val="de-DE"/>
        </w:rPr>
        <w:t>2</w:t>
      </w:r>
    </w:p>
    <w:p w:rsidR="00324B56" w:rsidRDefault="004F3967">
      <w:pPr>
        <w:pStyle w:val="BodyText"/>
      </w:pPr>
      <w:hyperlink r:id="rId14" w:history="1">
        <w:r w:rsidR="00324B56" w:rsidRPr="00B512F1">
          <w:rPr>
            <w:rStyle w:val="Hyperlink"/>
          </w:rPr>
          <w:t>https://gephi.org/users/download/</w:t>
        </w:r>
      </w:hyperlink>
      <w:r w:rsidR="00324B56">
        <w:t xml:space="preserve"> and choose your operating system. </w:t>
      </w:r>
    </w:p>
    <w:p w:rsidR="007C3699" w:rsidRDefault="00B80641">
      <w:pPr>
        <w:pStyle w:val="BodyText"/>
      </w:pPr>
      <w:r w:rsidRPr="00E14F54">
        <w:rPr>
          <w:b/>
          <w:highlight w:val="yellow"/>
        </w:rPr>
        <w:t>Very Important</w:t>
      </w:r>
      <w:r w:rsidR="009B6A00" w:rsidRPr="00E14F54">
        <w:rPr>
          <w:highlight w:val="yellow"/>
        </w:rPr>
        <w:t>.</w:t>
      </w:r>
      <w:r w:rsidR="009B6A00">
        <w:t xml:space="preserve"> </w:t>
      </w:r>
      <w:r w:rsidR="00E14F54">
        <w:t>Check that G</w:t>
      </w:r>
      <w:r w:rsidR="00246A60">
        <w:t>ephi will open and that it displays a welcome screen with example files. Click on one of those and it sh</w:t>
      </w:r>
      <w:r w:rsidR="009169E7">
        <w:t>ould display a network diagram.</w:t>
      </w:r>
    </w:p>
    <w:p w:rsidR="009169E7" w:rsidRDefault="009169E7">
      <w:pPr>
        <w:pStyle w:val="BodyText"/>
      </w:pPr>
      <w:r>
        <w:t xml:space="preserve">When Gephi is open we need to </w:t>
      </w:r>
      <w:r w:rsidRPr="00E14F54">
        <w:rPr>
          <w:b/>
          <w:highlight w:val="yellow"/>
        </w:rPr>
        <w:t>install some plugins</w:t>
      </w:r>
      <w:r w:rsidRPr="00E14F54">
        <w:rPr>
          <w:highlight w:val="yellow"/>
        </w:rPr>
        <w:t>.</w:t>
      </w:r>
      <w:r>
        <w:t xml:space="preserve"> </w:t>
      </w:r>
    </w:p>
    <w:p w:rsidR="009169E7" w:rsidRDefault="009169E7">
      <w:pPr>
        <w:pStyle w:val="BodyText"/>
      </w:pPr>
      <w:r>
        <w:t>Go to:</w:t>
      </w:r>
    </w:p>
    <w:p w:rsidR="009169E7" w:rsidRDefault="009169E7">
      <w:pPr>
        <w:pStyle w:val="BodyText"/>
      </w:pPr>
      <w:r w:rsidRPr="009456C4">
        <w:rPr>
          <w:highlight w:val="yellow"/>
        </w:rPr>
        <w:t>Tools &gt; Plugins &gt; Available Plugins</w:t>
      </w:r>
    </w:p>
    <w:p w:rsidR="009169E7" w:rsidRDefault="009169E7">
      <w:pPr>
        <w:pStyle w:val="BodyText"/>
      </w:pPr>
      <w:r>
        <w:t>In Available Plugins tick the box next to:</w:t>
      </w:r>
    </w:p>
    <w:p w:rsidR="009169E7" w:rsidRDefault="009169E7">
      <w:pPr>
        <w:pStyle w:val="BodyText"/>
      </w:pPr>
      <w:r w:rsidRPr="009456C4">
        <w:rPr>
          <w:highlight w:val="yellow"/>
        </w:rPr>
        <w:t>Convert Excel and csv Files to Networks</w:t>
      </w:r>
    </w:p>
    <w:p w:rsidR="009652A3" w:rsidRDefault="009169E7" w:rsidP="009652A3">
      <w:pPr>
        <w:pStyle w:val="BodyText"/>
      </w:pPr>
      <w:r>
        <w:t xml:space="preserve">Then choose install and just keep clicking OK and Continue until you are asked to reboot Gephi. </w:t>
      </w:r>
    </w:p>
    <w:p w:rsidR="00C15430" w:rsidRDefault="00C15430" w:rsidP="009652A3">
      <w:pPr>
        <w:pStyle w:val="BodyText"/>
      </w:pPr>
    </w:p>
    <w:p w:rsidR="00C15430" w:rsidRPr="009652A3" w:rsidRDefault="00C15430" w:rsidP="009652A3">
      <w:pPr>
        <w:pStyle w:val="BodyText"/>
      </w:pPr>
    </w:p>
    <w:p w:rsidR="00B80641" w:rsidRDefault="00B80641" w:rsidP="00E14F54">
      <w:pPr>
        <w:pStyle w:val="Heading2"/>
        <w:numPr>
          <w:ilvl w:val="0"/>
          <w:numId w:val="17"/>
        </w:numPr>
      </w:pPr>
      <w:r>
        <w:lastRenderedPageBreak/>
        <w:t>Install Open Refine (Google Refine)</w:t>
      </w:r>
    </w:p>
    <w:p w:rsidR="00B80641" w:rsidRDefault="00B80641" w:rsidP="00B80641">
      <w:r>
        <w:t>Download and install Open Refine (known as Google Refine 2.</w:t>
      </w:r>
      <w:r w:rsidR="0088060F">
        <w:t>7</w:t>
      </w:r>
      <w:r w:rsidR="00C15430">
        <w:t>)</w:t>
      </w:r>
      <w:r>
        <w:t xml:space="preserve"> from here:</w:t>
      </w:r>
    </w:p>
    <w:p w:rsidR="0088060F" w:rsidRDefault="004F3967" w:rsidP="0088060F">
      <w:pPr>
        <w:pStyle w:val="BodyText"/>
      </w:pPr>
      <w:hyperlink r:id="rId15" w:history="1">
        <w:r w:rsidR="0088060F" w:rsidRPr="00A942BA">
          <w:rPr>
            <w:rStyle w:val="Hyperlink"/>
          </w:rPr>
          <w:t>https://github.com/OpenRefine/OpenRefine/releases/download/2.7/openrefine-win-2.7.zip</w:t>
        </w:r>
      </w:hyperlink>
      <w:r w:rsidR="0088060F">
        <w:t xml:space="preserve"> </w:t>
      </w:r>
    </w:p>
    <w:p w:rsidR="00B80641" w:rsidRPr="00B80641" w:rsidRDefault="00B80641" w:rsidP="00B80641">
      <w:pPr>
        <w:pStyle w:val="BodyText"/>
        <w:rPr>
          <w:b/>
        </w:rPr>
      </w:pPr>
      <w:r>
        <w:t xml:space="preserve">Open Refine/Google Refine works with the Chrome browser (and will not work with Internet Explorer). </w:t>
      </w:r>
      <w:r w:rsidRPr="00B80641">
        <w:rPr>
          <w:b/>
        </w:rPr>
        <w:t xml:space="preserve">Please ensure that Chrome is installed </w:t>
      </w:r>
      <w:r w:rsidR="0088060F">
        <w:rPr>
          <w:b/>
        </w:rPr>
        <w:t>and set as the pre-defined web browser, so</w:t>
      </w:r>
      <w:r w:rsidRPr="00B80641">
        <w:rPr>
          <w:b/>
        </w:rPr>
        <w:t xml:space="preserve"> that Open Refine will open (show a start screen)</w:t>
      </w:r>
    </w:p>
    <w:p w:rsidR="007C3699" w:rsidRDefault="00246A60" w:rsidP="00E14F54">
      <w:pPr>
        <w:pStyle w:val="Heading2"/>
        <w:numPr>
          <w:ilvl w:val="0"/>
          <w:numId w:val="17"/>
        </w:numPr>
      </w:pPr>
      <w:r>
        <w:t>Install R and RStudio</w:t>
      </w:r>
    </w:p>
    <w:p w:rsidR="009B6A00" w:rsidRPr="009B6A00" w:rsidRDefault="009B6A00" w:rsidP="009B6A00">
      <w:pPr>
        <w:pStyle w:val="BodyText"/>
      </w:pPr>
      <w:r>
        <w:t>We need to install R and the</w:t>
      </w:r>
      <w:r w:rsidR="00B80641">
        <w:t>n</w:t>
      </w:r>
      <w:r>
        <w:t xml:space="preserve"> </w:t>
      </w:r>
      <w:r w:rsidR="00B80641">
        <w:t xml:space="preserve">the </w:t>
      </w:r>
      <w:r>
        <w:t>user interface RStudio</w:t>
      </w:r>
      <w:r w:rsidR="00B80641">
        <w:t xml:space="preserve"> (we must have both)</w:t>
      </w:r>
      <w:r>
        <w:t xml:space="preserve">. </w:t>
      </w:r>
    </w:p>
    <w:p w:rsidR="00B80641" w:rsidRDefault="00B80641" w:rsidP="00B80641">
      <w:pPr>
        <w:pStyle w:val="FirstParagraph"/>
      </w:pPr>
      <w:r w:rsidRPr="00D169A3">
        <w:rPr>
          <w:b/>
          <w:u w:val="single"/>
        </w:rPr>
        <w:t>Step 1.</w:t>
      </w:r>
      <w:r>
        <w:t xml:space="preserve"> Install the version of R for your system (called base)</w:t>
      </w:r>
    </w:p>
    <w:p w:rsidR="00B80641" w:rsidRDefault="00B80641" w:rsidP="00B80641">
      <w:pPr>
        <w:pStyle w:val="FirstParagraph"/>
      </w:pPr>
      <w:r>
        <w:t xml:space="preserve">The link to download R is here </w:t>
      </w:r>
      <w:hyperlink r:id="rId16">
        <w:r>
          <w:rPr>
            <w:rStyle w:val="Hyperlink"/>
          </w:rPr>
          <w:t>https://cran.rstudio.com/</w:t>
        </w:r>
      </w:hyperlink>
    </w:p>
    <w:p w:rsidR="007C3699" w:rsidRDefault="00246A60">
      <w:pPr>
        <w:pStyle w:val="BodyText"/>
      </w:pPr>
      <w:r>
        <w:t>Choose Run and follow the instructions.</w:t>
      </w:r>
    </w:p>
    <w:p w:rsidR="004153FD" w:rsidRDefault="00B80641" w:rsidP="00B80641">
      <w:pPr>
        <w:pStyle w:val="Compact"/>
      </w:pPr>
      <w:r w:rsidRPr="00D169A3">
        <w:rPr>
          <w:b/>
          <w:u w:val="single"/>
        </w:rPr>
        <w:t>Step 2.</w:t>
      </w:r>
      <w:r>
        <w:t xml:space="preserve"> </w:t>
      </w:r>
      <w:r w:rsidR="00246A60">
        <w:t xml:space="preserve">Download </w:t>
      </w:r>
      <w:r w:rsidR="004153FD">
        <w:t xml:space="preserve">the </w:t>
      </w:r>
      <w:r w:rsidR="009B6A00" w:rsidRPr="004153FD">
        <w:rPr>
          <w:b/>
        </w:rPr>
        <w:t xml:space="preserve">Preview Version of </w:t>
      </w:r>
      <w:r w:rsidR="00246A60" w:rsidRPr="004153FD">
        <w:rPr>
          <w:b/>
        </w:rPr>
        <w:t>RStudio</w:t>
      </w:r>
      <w:r w:rsidR="00246A60">
        <w:t xml:space="preserve"> for your system from </w:t>
      </w:r>
    </w:p>
    <w:bookmarkStart w:id="11" w:name="install-packages-in-rstudio"/>
    <w:bookmarkEnd w:id="11"/>
    <w:p w:rsidR="00B80641" w:rsidRDefault="00B80641" w:rsidP="00B80641">
      <w:pPr>
        <w:pStyle w:val="FirstParagraph"/>
      </w:pPr>
      <w:r>
        <w:fldChar w:fldCharType="begin"/>
      </w:r>
      <w:r>
        <w:instrText xml:space="preserve"> HYPERLINK "https://www.rstudio.com/products/rstudio/download/preview/" </w:instrText>
      </w:r>
      <w:r>
        <w:fldChar w:fldCharType="separate"/>
      </w:r>
      <w:r>
        <w:rPr>
          <w:rStyle w:val="Hyperlink"/>
          <w:u w:val="single"/>
        </w:rPr>
        <w:t>https://www.rstudio.com/products/rstudio/download/preview/</w:t>
      </w:r>
      <w:r>
        <w:fldChar w:fldCharType="end"/>
      </w:r>
    </w:p>
    <w:p w:rsidR="00E96310" w:rsidRDefault="00E96310" w:rsidP="00E96310">
      <w:pPr>
        <w:pStyle w:val="BodyText"/>
      </w:pPr>
    </w:p>
    <w:p w:rsidR="00E96310" w:rsidRDefault="00E96310" w:rsidP="00E96310">
      <w:pPr>
        <w:pStyle w:val="Heading2"/>
        <w:numPr>
          <w:ilvl w:val="0"/>
          <w:numId w:val="17"/>
        </w:numPr>
      </w:pPr>
      <w:r>
        <w:t>Install Rapidminer Studio 7.6</w:t>
      </w:r>
    </w:p>
    <w:p w:rsidR="00E96310" w:rsidRPr="00E96310" w:rsidRDefault="00E96310" w:rsidP="00E96310">
      <w:pPr>
        <w:pStyle w:val="BodyText"/>
      </w:pPr>
      <w:r>
        <w:t xml:space="preserve">Use the </w:t>
      </w:r>
      <w:hyperlink r:id="rId17" w:anchor="downloads" w:history="1">
        <w:r w:rsidRPr="00A942BA">
          <w:rPr>
            <w:rStyle w:val="Hyperlink"/>
          </w:rPr>
          <w:t>https://my.rapidminer.com/nexus/account/index.html#downloads</w:t>
        </w:r>
      </w:hyperlink>
      <w:r>
        <w:t xml:space="preserve"> to download the version depending on your computer system (32 or 64bit)</w:t>
      </w:r>
    </w:p>
    <w:p w:rsidR="00E96310" w:rsidRPr="00E96310" w:rsidRDefault="00E96310" w:rsidP="00E96310">
      <w:pPr>
        <w:pStyle w:val="BodyText"/>
      </w:pPr>
    </w:p>
    <w:p w:rsidR="007C3699" w:rsidRPr="00C15430" w:rsidRDefault="00D169A3">
      <w:pPr>
        <w:pStyle w:val="Heading3"/>
        <w:rPr>
          <w:sz w:val="34"/>
          <w:szCs w:val="34"/>
          <w:u w:val="single"/>
        </w:rPr>
      </w:pPr>
      <w:r w:rsidRPr="00C15430">
        <w:rPr>
          <w:sz w:val="34"/>
          <w:szCs w:val="34"/>
          <w:u w:val="single"/>
        </w:rPr>
        <w:t>C</w:t>
      </w:r>
      <w:r w:rsidR="00B80641" w:rsidRPr="00C15430">
        <w:rPr>
          <w:sz w:val="34"/>
          <w:szCs w:val="34"/>
          <w:u w:val="single"/>
        </w:rPr>
        <w:t xml:space="preserve"> .</w:t>
      </w:r>
      <w:r w:rsidR="00246A60" w:rsidRPr="00C15430">
        <w:rPr>
          <w:sz w:val="34"/>
          <w:szCs w:val="34"/>
          <w:u w:val="single"/>
        </w:rPr>
        <w:t>Install Packages in RStudio</w:t>
      </w:r>
    </w:p>
    <w:p w:rsidR="00B80641" w:rsidRDefault="00B80641">
      <w:pPr>
        <w:pStyle w:val="FirstParagraph"/>
      </w:pPr>
      <w:r>
        <w:t>The packages should be installed in the same root directory as the core packages (those th</w:t>
      </w:r>
      <w:r w:rsidR="00D169A3">
        <w:t>at are automatically installed)</w:t>
      </w:r>
      <w:r>
        <w:t>. This can be a problem on network machines so please ensure that the following packages will load (tick next to the package in the packages tab)</w:t>
      </w:r>
    </w:p>
    <w:p w:rsidR="00B80641" w:rsidRPr="00B80641" w:rsidRDefault="00B80641" w:rsidP="00B80641">
      <w:pPr>
        <w:pStyle w:val="BodyText"/>
      </w:pPr>
      <w:r>
        <w:t>To install the packages</w:t>
      </w:r>
      <w:r w:rsidR="00D169A3">
        <w:t>:</w:t>
      </w:r>
      <w:r>
        <w:t xml:space="preserve"> </w:t>
      </w:r>
    </w:p>
    <w:p w:rsidR="007C3699" w:rsidRDefault="00246A60" w:rsidP="00D169A3">
      <w:pPr>
        <w:pStyle w:val="FirstParagraph"/>
        <w:numPr>
          <w:ilvl w:val="0"/>
          <w:numId w:val="18"/>
        </w:numPr>
        <w:rPr>
          <w:b/>
        </w:rPr>
      </w:pPr>
      <w:r>
        <w:t xml:space="preserve">Open </w:t>
      </w:r>
      <w:r w:rsidRPr="00D169A3">
        <w:rPr>
          <w:b/>
        </w:rPr>
        <w:t xml:space="preserve">RStudio </w:t>
      </w:r>
      <w:r>
        <w:t xml:space="preserve">and look for the </w:t>
      </w:r>
      <w:r w:rsidRPr="00D169A3">
        <w:rPr>
          <w:b/>
        </w:rPr>
        <w:t>Console</w:t>
      </w:r>
    </w:p>
    <w:p w:rsidR="007C3699" w:rsidRDefault="00246A60" w:rsidP="00D169A3">
      <w:pPr>
        <w:pStyle w:val="BodyText"/>
        <w:numPr>
          <w:ilvl w:val="0"/>
          <w:numId w:val="18"/>
        </w:numPr>
      </w:pPr>
      <w:r>
        <w:t>Copy and paste the following into the Console to install the packages we will need</w:t>
      </w:r>
      <w:r w:rsidR="009B6A00">
        <w:t xml:space="preserve"> (note the use of straight and not curly quotes)</w:t>
      </w:r>
      <w:r>
        <w:t>:</w:t>
      </w:r>
    </w:p>
    <w:p w:rsidR="009B6A00" w:rsidRDefault="009B6A00" w:rsidP="00D169A3">
      <w:pPr>
        <w:pStyle w:val="BodyText"/>
        <w:ind w:firstLine="720"/>
      </w:pPr>
      <w:r w:rsidRPr="009B6A00">
        <w:t>install.packages("tidyverse")</w:t>
      </w:r>
    </w:p>
    <w:p w:rsidR="009B6A00" w:rsidRPr="004F4A81" w:rsidRDefault="00246A60" w:rsidP="00D169A3">
      <w:pPr>
        <w:pStyle w:val="BodyText"/>
        <w:ind w:firstLine="720"/>
        <w:rPr>
          <w:lang w:val="de-DE"/>
        </w:rPr>
      </w:pPr>
      <w:r>
        <w:t xml:space="preserve">install.packages("rmarkdown") </w:t>
      </w:r>
    </w:p>
    <w:p w:rsidR="00DC2588" w:rsidRDefault="004F4A81" w:rsidP="00D169A3">
      <w:pPr>
        <w:pStyle w:val="BodyText"/>
        <w:ind w:firstLine="720"/>
      </w:pPr>
      <w:r>
        <w:lastRenderedPageBreak/>
        <w:t>install.packages(</w:t>
      </w:r>
      <w:r w:rsidRPr="009B6A00">
        <w:t>"</w:t>
      </w:r>
      <w:r>
        <w:t>tidytext</w:t>
      </w:r>
      <w:r w:rsidRPr="009B6A00">
        <w:t>"</w:t>
      </w:r>
      <w:r w:rsidR="00DC2588">
        <w:t>)</w:t>
      </w:r>
    </w:p>
    <w:p w:rsidR="00DC2588" w:rsidRDefault="004F4A81" w:rsidP="00D169A3">
      <w:pPr>
        <w:pStyle w:val="BodyText"/>
        <w:ind w:firstLine="720"/>
      </w:pPr>
      <w:r>
        <w:t>install.packages(</w:t>
      </w:r>
      <w:r w:rsidRPr="009B6A00">
        <w:t>"</w:t>
      </w:r>
      <w:bookmarkStart w:id="12" w:name="_GoBack"/>
      <w:bookmarkEnd w:id="12"/>
      <w:r>
        <w:t>readtext</w:t>
      </w:r>
      <w:r w:rsidRPr="009B6A00">
        <w:t>"</w:t>
      </w:r>
      <w:r w:rsidR="00DC2588">
        <w:t>)</w:t>
      </w:r>
    </w:p>
    <w:p w:rsidR="006526E5" w:rsidRDefault="006526E5" w:rsidP="00074F1B">
      <w:pPr>
        <w:pStyle w:val="BodyText"/>
      </w:pPr>
    </w:p>
    <w:p w:rsidR="009169E7" w:rsidRPr="0088060F" w:rsidRDefault="009169E7">
      <w:pPr>
        <w:pStyle w:val="BodyText"/>
      </w:pPr>
    </w:p>
    <w:p w:rsidR="00B80641" w:rsidRPr="0088060F" w:rsidRDefault="00B80641">
      <w:pPr>
        <w:rPr>
          <w:b/>
        </w:rPr>
      </w:pPr>
      <w:r w:rsidRPr="0088060F">
        <w:rPr>
          <w:b/>
        </w:rPr>
        <w:br w:type="page"/>
      </w:r>
    </w:p>
    <w:p w:rsidR="009B6A00" w:rsidRDefault="009B6A00" w:rsidP="009327E2">
      <w:pPr>
        <w:pStyle w:val="Heading2"/>
        <w:numPr>
          <w:ilvl w:val="0"/>
          <w:numId w:val="20"/>
        </w:numPr>
      </w:pPr>
      <w:r w:rsidRPr="009B6A00">
        <w:lastRenderedPageBreak/>
        <w:t>Install Vantage Point Trial</w:t>
      </w:r>
    </w:p>
    <w:p w:rsidR="006A6925" w:rsidRDefault="006A6925" w:rsidP="009456C4">
      <w:pPr>
        <w:spacing w:after="0"/>
        <w:rPr>
          <w:rFonts w:ascii="Calibri" w:hAnsi="Calibri" w:cs="Times New Roman"/>
          <w:color w:val="1F497D"/>
          <w:sz w:val="22"/>
          <w:szCs w:val="22"/>
          <w:lang w:val="en-GB"/>
        </w:rPr>
      </w:pP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You may download the Trial version of VantagePoint from: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4F3967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hyperlink r:id="rId18" w:tgtFrame="_blank" w:history="1">
        <w:r w:rsidR="00536480">
          <w:rPr>
            <w:rStyle w:val="Hyperlink"/>
            <w:rFonts w:ascii="Calibri" w:hAnsi="Calibri" w:cs="Calibri"/>
            <w:color w:val="800080"/>
            <w:sz w:val="22"/>
            <w:szCs w:val="22"/>
          </w:rPr>
          <w:t>https://www.theVantagePoint.com/</w:t>
        </w:r>
      </w:hyperlink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You will need a user name and password to log in: 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Username: WIPO-Philippines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Password: </w:t>
      </w:r>
      <w:r>
        <w:rPr>
          <w:rFonts w:ascii="Courier New" w:hAnsi="Courier New" w:cs="Courier New"/>
          <w:color w:val="212121"/>
          <w:sz w:val="22"/>
          <w:szCs w:val="22"/>
        </w:rPr>
        <w:t>1mCZqIGM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(Case-sensitive)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1.  Download the VantagePoint file. Note the on-screen instructions. Download the file to a temporary folder, and run it from that folder. 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2.  After installing, when you first run VantagePoint (default location is Start/Programs/VantagePoint) you will be prompted for a Registration Code. Your Registration Code is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749T-LVNJ-54M4-EHPR-YE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COPY and PASTE the Registration Code into the New Registration Code field, then click "Activate New Registration Code!". 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​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You may download the Trial version of VantagePoint from: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4F3967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hyperlink r:id="rId19" w:tgtFrame="_blank" w:history="1">
        <w:r w:rsidR="00536480">
          <w:rPr>
            <w:rStyle w:val="Hyperlink"/>
            <w:rFonts w:ascii="Calibri" w:hAnsi="Calibri" w:cs="Calibri"/>
            <w:color w:val="800080"/>
            <w:sz w:val="22"/>
            <w:szCs w:val="22"/>
          </w:rPr>
          <w:t>https://www.theVantagePoint.com/</w:t>
        </w:r>
      </w:hyperlink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You will need a user name and password to log in: 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lastRenderedPageBreak/>
        <w:t>Username: WIPO-Philippines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Password: </w:t>
      </w:r>
      <w:r>
        <w:rPr>
          <w:rFonts w:ascii="Courier New" w:hAnsi="Courier New" w:cs="Courier New"/>
          <w:color w:val="212121"/>
          <w:sz w:val="22"/>
          <w:szCs w:val="22"/>
        </w:rPr>
        <w:t>1mCZqIGM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(Case-sensitive)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1.  Download the VantagePoint file. Note the on-screen instructions. Download the file to a temporary folder, and run it from that folder. 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2.  After installing, when you first run VantagePoint (default location is Start/Programs/VantagePoint) you will be prompted for a Registration Code. Your Registration Code is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749T-LVNJ-54M4-EHPR-YE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COPY and PASTE the Registration Code into the New Registration Code field, then click "Activate New Registration Code!". 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​</w:t>
      </w:r>
    </w:p>
    <w:p w:rsidR="009B6A00" w:rsidRPr="006A6925" w:rsidRDefault="009B6A00" w:rsidP="006A6925">
      <w:pPr>
        <w:spacing w:after="0"/>
        <w:rPr>
          <w:rFonts w:ascii="Calibri" w:hAnsi="Calibri" w:cs="Times New Roman"/>
          <w:color w:val="1F497D"/>
          <w:sz w:val="22"/>
          <w:szCs w:val="22"/>
          <w:lang w:val="en-GB"/>
        </w:rPr>
      </w:pPr>
    </w:p>
    <w:sectPr w:rsidR="009B6A00" w:rsidRPr="006A6925">
      <w:footerReference w:type="even" r:id="rId20"/>
      <w:footerReference w:type="default" r:id="rId2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3967" w:rsidRDefault="004F3967">
      <w:pPr>
        <w:spacing w:after="0"/>
      </w:pPr>
      <w:r>
        <w:separator/>
      </w:r>
    </w:p>
  </w:endnote>
  <w:endnote w:type="continuationSeparator" w:id="0">
    <w:p w:rsidR="004F3967" w:rsidRDefault="004F39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6A60" w:rsidRDefault="00246A60" w:rsidP="00BD65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46A60" w:rsidRDefault="00246A60" w:rsidP="00246A6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6A60" w:rsidRDefault="00246A60" w:rsidP="00BD65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4A81">
      <w:rPr>
        <w:rStyle w:val="PageNumber"/>
        <w:noProof/>
      </w:rPr>
      <w:t>3</w:t>
    </w:r>
    <w:r>
      <w:rPr>
        <w:rStyle w:val="PageNumber"/>
      </w:rPr>
      <w:fldChar w:fldCharType="end"/>
    </w:r>
  </w:p>
  <w:p w:rsidR="00246A60" w:rsidRDefault="00246A60" w:rsidP="00246A6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3967" w:rsidRDefault="004F3967">
      <w:r>
        <w:separator/>
      </w:r>
    </w:p>
  </w:footnote>
  <w:footnote w:type="continuationSeparator" w:id="0">
    <w:p w:rsidR="004F3967" w:rsidRDefault="004F39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9D8F32"/>
    <w:multiLevelType w:val="multilevel"/>
    <w:tmpl w:val="B5A27B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9003F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69D0A06"/>
    <w:multiLevelType w:val="multilevel"/>
    <w:tmpl w:val="36523FD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115C6EF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7FFEC4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3552D8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91503A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A7E22C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0A76C4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4CE0B1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EC2CE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A1361D5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07E2A7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63C2A7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7F917AB"/>
    <w:multiLevelType w:val="hybridMultilevel"/>
    <w:tmpl w:val="BD4A33F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E3575D"/>
    <w:multiLevelType w:val="hybridMultilevel"/>
    <w:tmpl w:val="13EE083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666D3D"/>
    <w:multiLevelType w:val="hybridMultilevel"/>
    <w:tmpl w:val="DC9ABD96"/>
    <w:lvl w:ilvl="0" w:tplc="AB6851F0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630C2A"/>
    <w:multiLevelType w:val="multilevel"/>
    <w:tmpl w:val="8A30C1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1AB3174"/>
    <w:multiLevelType w:val="hybridMultilevel"/>
    <w:tmpl w:val="1864FDD8"/>
    <w:lvl w:ilvl="0" w:tplc="39F83776">
      <w:start w:val="4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222" w:hanging="360"/>
      </w:pPr>
    </w:lvl>
    <w:lvl w:ilvl="2" w:tplc="040C001B" w:tentative="1">
      <w:start w:val="1"/>
      <w:numFmt w:val="lowerRoman"/>
      <w:lvlText w:val="%3."/>
      <w:lvlJc w:val="right"/>
      <w:pPr>
        <w:ind w:left="1942" w:hanging="180"/>
      </w:pPr>
    </w:lvl>
    <w:lvl w:ilvl="3" w:tplc="040C000F" w:tentative="1">
      <w:start w:val="1"/>
      <w:numFmt w:val="decimal"/>
      <w:lvlText w:val="%4."/>
      <w:lvlJc w:val="left"/>
      <w:pPr>
        <w:ind w:left="2662" w:hanging="360"/>
      </w:pPr>
    </w:lvl>
    <w:lvl w:ilvl="4" w:tplc="040C0019" w:tentative="1">
      <w:start w:val="1"/>
      <w:numFmt w:val="lowerLetter"/>
      <w:lvlText w:val="%5."/>
      <w:lvlJc w:val="left"/>
      <w:pPr>
        <w:ind w:left="3382" w:hanging="360"/>
      </w:pPr>
    </w:lvl>
    <w:lvl w:ilvl="5" w:tplc="040C001B" w:tentative="1">
      <w:start w:val="1"/>
      <w:numFmt w:val="lowerRoman"/>
      <w:lvlText w:val="%6."/>
      <w:lvlJc w:val="right"/>
      <w:pPr>
        <w:ind w:left="4102" w:hanging="180"/>
      </w:pPr>
    </w:lvl>
    <w:lvl w:ilvl="6" w:tplc="040C000F" w:tentative="1">
      <w:start w:val="1"/>
      <w:numFmt w:val="decimal"/>
      <w:lvlText w:val="%7."/>
      <w:lvlJc w:val="left"/>
      <w:pPr>
        <w:ind w:left="4822" w:hanging="360"/>
      </w:pPr>
    </w:lvl>
    <w:lvl w:ilvl="7" w:tplc="040C0019" w:tentative="1">
      <w:start w:val="1"/>
      <w:numFmt w:val="lowerLetter"/>
      <w:lvlText w:val="%8."/>
      <w:lvlJc w:val="left"/>
      <w:pPr>
        <w:ind w:left="5542" w:hanging="360"/>
      </w:pPr>
    </w:lvl>
    <w:lvl w:ilvl="8" w:tplc="040C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730026A6"/>
    <w:multiLevelType w:val="hybridMultilevel"/>
    <w:tmpl w:val="D3A28A36"/>
    <w:lvl w:ilvl="0" w:tplc="040C0015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222" w:hanging="360"/>
      </w:pPr>
    </w:lvl>
    <w:lvl w:ilvl="2" w:tplc="040C001B" w:tentative="1">
      <w:start w:val="1"/>
      <w:numFmt w:val="lowerRoman"/>
      <w:lvlText w:val="%3."/>
      <w:lvlJc w:val="right"/>
      <w:pPr>
        <w:ind w:left="1942" w:hanging="180"/>
      </w:pPr>
    </w:lvl>
    <w:lvl w:ilvl="3" w:tplc="040C000F" w:tentative="1">
      <w:start w:val="1"/>
      <w:numFmt w:val="decimal"/>
      <w:lvlText w:val="%4."/>
      <w:lvlJc w:val="left"/>
      <w:pPr>
        <w:ind w:left="2662" w:hanging="360"/>
      </w:pPr>
    </w:lvl>
    <w:lvl w:ilvl="4" w:tplc="040C0019" w:tentative="1">
      <w:start w:val="1"/>
      <w:numFmt w:val="lowerLetter"/>
      <w:lvlText w:val="%5."/>
      <w:lvlJc w:val="left"/>
      <w:pPr>
        <w:ind w:left="3382" w:hanging="360"/>
      </w:pPr>
    </w:lvl>
    <w:lvl w:ilvl="5" w:tplc="040C001B" w:tentative="1">
      <w:start w:val="1"/>
      <w:numFmt w:val="lowerRoman"/>
      <w:lvlText w:val="%6."/>
      <w:lvlJc w:val="right"/>
      <w:pPr>
        <w:ind w:left="4102" w:hanging="180"/>
      </w:pPr>
    </w:lvl>
    <w:lvl w:ilvl="6" w:tplc="040C000F" w:tentative="1">
      <w:start w:val="1"/>
      <w:numFmt w:val="decimal"/>
      <w:lvlText w:val="%7."/>
      <w:lvlJc w:val="left"/>
      <w:pPr>
        <w:ind w:left="4822" w:hanging="360"/>
      </w:pPr>
    </w:lvl>
    <w:lvl w:ilvl="7" w:tplc="040C0019" w:tentative="1">
      <w:start w:val="1"/>
      <w:numFmt w:val="lowerLetter"/>
      <w:lvlText w:val="%8."/>
      <w:lvlJc w:val="left"/>
      <w:pPr>
        <w:ind w:left="5542" w:hanging="360"/>
      </w:pPr>
    </w:lvl>
    <w:lvl w:ilvl="8" w:tplc="040C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17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3"/>
  </w:num>
  <w:num w:numId="6">
    <w:abstractNumId w:val="11"/>
  </w:num>
  <w:num w:numId="7">
    <w:abstractNumId w:val="10"/>
  </w:num>
  <w:num w:numId="8">
    <w:abstractNumId w:val="9"/>
  </w:num>
  <w:num w:numId="9">
    <w:abstractNumId w:val="8"/>
  </w:num>
  <w:num w:numId="10">
    <w:abstractNumId w:val="12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19"/>
  </w:num>
  <w:num w:numId="17">
    <w:abstractNumId w:val="15"/>
  </w:num>
  <w:num w:numId="18">
    <w:abstractNumId w:val="16"/>
  </w:num>
  <w:num w:numId="19">
    <w:abstractNumId w:val="14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541C"/>
    <w:rsid w:val="00074F1B"/>
    <w:rsid w:val="000905AA"/>
    <w:rsid w:val="00246A60"/>
    <w:rsid w:val="002603AC"/>
    <w:rsid w:val="00286573"/>
    <w:rsid w:val="00324B56"/>
    <w:rsid w:val="00406FC1"/>
    <w:rsid w:val="004153FD"/>
    <w:rsid w:val="004A7FE3"/>
    <w:rsid w:val="004E29B3"/>
    <w:rsid w:val="004F3967"/>
    <w:rsid w:val="004F4A81"/>
    <w:rsid w:val="00536480"/>
    <w:rsid w:val="005416B5"/>
    <w:rsid w:val="00590D07"/>
    <w:rsid w:val="00594027"/>
    <w:rsid w:val="006526E5"/>
    <w:rsid w:val="006830D4"/>
    <w:rsid w:val="006A0E33"/>
    <w:rsid w:val="006A6925"/>
    <w:rsid w:val="00784D58"/>
    <w:rsid w:val="007C3699"/>
    <w:rsid w:val="00817D24"/>
    <w:rsid w:val="0088060F"/>
    <w:rsid w:val="008D6863"/>
    <w:rsid w:val="009169E7"/>
    <w:rsid w:val="009327E2"/>
    <w:rsid w:val="009456C4"/>
    <w:rsid w:val="009652A3"/>
    <w:rsid w:val="009B6A00"/>
    <w:rsid w:val="00A85B75"/>
    <w:rsid w:val="00B77C6C"/>
    <w:rsid w:val="00B80641"/>
    <w:rsid w:val="00B86B75"/>
    <w:rsid w:val="00BC48D5"/>
    <w:rsid w:val="00BD65D1"/>
    <w:rsid w:val="00BE6EAE"/>
    <w:rsid w:val="00C15430"/>
    <w:rsid w:val="00C36279"/>
    <w:rsid w:val="00D169A3"/>
    <w:rsid w:val="00D476A8"/>
    <w:rsid w:val="00DC2588"/>
    <w:rsid w:val="00E14F54"/>
    <w:rsid w:val="00E315A3"/>
    <w:rsid w:val="00E90B2A"/>
    <w:rsid w:val="00E96310"/>
    <w:rsid w:val="00FE69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CAA757"/>
  <w15:docId w15:val="{CF993A8D-112A-44CC-8295-47AEF16D6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rsid w:val="00246A6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46A60"/>
  </w:style>
  <w:style w:type="character" w:styleId="PageNumber">
    <w:name w:val="page number"/>
    <w:basedOn w:val="DefaultParagraphFont"/>
    <w:rsid w:val="00246A60"/>
  </w:style>
  <w:style w:type="character" w:styleId="FollowedHyperlink">
    <w:name w:val="FollowedHyperlink"/>
    <w:basedOn w:val="DefaultParagraphFont"/>
    <w:rsid w:val="00246A60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80641"/>
  </w:style>
  <w:style w:type="character" w:customStyle="1" w:styleId="apple-converted-space">
    <w:name w:val="apple-converted-space"/>
    <w:basedOn w:val="DefaultParagraphFont"/>
    <w:rsid w:val="00594027"/>
  </w:style>
  <w:style w:type="paragraph" w:styleId="BalloonText">
    <w:name w:val="Balloon Text"/>
    <w:basedOn w:val="Normal"/>
    <w:link w:val="BalloonTextChar"/>
    <w:rsid w:val="0088060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8060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92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2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4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4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51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" TargetMode="External"/><Relationship Id="rId13" Type="http://schemas.openxmlformats.org/officeDocument/2006/relationships/hyperlink" Target="https://desktop.github.com/" TargetMode="External"/><Relationship Id="rId18" Type="http://schemas.openxmlformats.org/officeDocument/2006/relationships/hyperlink" Target="https://www.thevantagepoint.com/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public.tableau.com/s/" TargetMode="External"/><Relationship Id="rId12" Type="http://schemas.openxmlformats.org/officeDocument/2006/relationships/image" Target="media/image1.png"/><Relationship Id="rId17" Type="http://schemas.openxmlformats.org/officeDocument/2006/relationships/hyperlink" Target="https://my.rapidminer.com/nexus/account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cran.rstudio.com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ublic.tableau.com/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OpenRefine/OpenRefine/releases/download/2.7/openrefine-win-2.7.zip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my.rapidminer.com/nexus/account/index.html" TargetMode="External"/><Relationship Id="rId19" Type="http://schemas.openxmlformats.org/officeDocument/2006/relationships/hyperlink" Target="https://www.thevantagepoin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fogr.am" TargetMode="External"/><Relationship Id="rId14" Type="http://schemas.openxmlformats.org/officeDocument/2006/relationships/hyperlink" Target="https://gephi.org/users/download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855</Words>
  <Characters>487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List</vt:lpstr>
    </vt:vector>
  </TitlesOfParts>
  <Company>Cesagen</Company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List</dc:title>
  <dc:creator>Paul Oldham</dc:creator>
  <cp:lastModifiedBy>Irene Kitsara</cp:lastModifiedBy>
  <cp:revision>5</cp:revision>
  <dcterms:created xsi:type="dcterms:W3CDTF">2017-11-08T01:17:00Z</dcterms:created>
  <dcterms:modified xsi:type="dcterms:W3CDTF">2017-11-08T04:24:00Z</dcterms:modified>
</cp:coreProperties>
</file>